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C0EDB0" w14:textId="77777777" w:rsidR="000969F1" w:rsidRPr="00E478FE" w:rsidRDefault="00347F1F" w:rsidP="000969F1">
      <w:pPr>
        <w:spacing w:after="0" w:line="240" w:lineRule="auto"/>
        <w:rPr>
          <w:rFonts w:ascii="Verdana" w:eastAsia="Times New Roman" w:hAnsi="Verdana" w:cs="Courier New"/>
          <w:b/>
          <w:sz w:val="20"/>
          <w:szCs w:val="20"/>
          <w:u w:val="single"/>
          <w:lang w:val="pl-PL" w:eastAsia="pl-PL"/>
        </w:rPr>
      </w:pPr>
      <w:r w:rsidRPr="00E478FE">
        <w:rPr>
          <w:rFonts w:ascii="Verdana" w:eastAsia="Times New Roman" w:hAnsi="Verdana" w:cs="Courier New"/>
          <w:b/>
          <w:sz w:val="20"/>
          <w:szCs w:val="20"/>
          <w:u w:val="single"/>
          <w:lang w:val="pl-PL" w:eastAsia="pl-PL"/>
        </w:rPr>
        <w:t xml:space="preserve">Formularz aplikacyjny </w:t>
      </w:r>
    </w:p>
    <w:p w14:paraId="5E6B4849" w14:textId="77777777" w:rsidR="00347F1F" w:rsidRPr="00E478FE" w:rsidRDefault="00347F1F" w:rsidP="000969F1">
      <w:pPr>
        <w:spacing w:after="0" w:line="240" w:lineRule="auto"/>
        <w:rPr>
          <w:rFonts w:ascii="Verdana" w:eastAsia="Times New Roman" w:hAnsi="Verdana" w:cs="Courier New"/>
          <w:b/>
          <w:sz w:val="20"/>
          <w:szCs w:val="20"/>
          <w:lang w:val="pl-PL" w:eastAsia="pl-PL"/>
        </w:rPr>
      </w:pPr>
      <w:r w:rsidRPr="00E478FE">
        <w:rPr>
          <w:rFonts w:ascii="Verdana" w:eastAsia="Times New Roman" w:hAnsi="Verdana" w:cs="Courier New"/>
          <w:b/>
          <w:sz w:val="20"/>
          <w:szCs w:val="20"/>
          <w:lang w:val="pl-PL" w:eastAsia="pl-PL"/>
        </w:rPr>
        <w:t>do konkursu otwartego</w:t>
      </w:r>
      <w:r w:rsidR="00343B77" w:rsidRPr="00E478FE">
        <w:rPr>
          <w:rFonts w:ascii="Verdana" w:eastAsia="Times New Roman" w:hAnsi="Verdana" w:cs="Courier New"/>
          <w:b/>
          <w:sz w:val="20"/>
          <w:szCs w:val="20"/>
          <w:lang w:val="pl-PL" w:eastAsia="pl-PL"/>
        </w:rPr>
        <w:t xml:space="preserve"> na</w:t>
      </w:r>
      <w:r w:rsidR="004D2927" w:rsidRPr="00E478FE">
        <w:rPr>
          <w:rFonts w:ascii="Verdana" w:eastAsia="Times New Roman" w:hAnsi="Verdana" w:cs="Courier New"/>
          <w:b/>
          <w:sz w:val="20"/>
          <w:szCs w:val="20"/>
          <w:lang w:val="pl-PL" w:eastAsia="pl-PL"/>
        </w:rPr>
        <w:t xml:space="preserve"> </w:t>
      </w:r>
      <w:r w:rsidR="000969F1" w:rsidRPr="00E478FE">
        <w:rPr>
          <w:rFonts w:ascii="Verdana" w:eastAsia="Times New Roman" w:hAnsi="Verdana" w:cs="Courier New"/>
          <w:b/>
          <w:sz w:val="20"/>
          <w:szCs w:val="20"/>
          <w:lang w:val="pl-PL" w:eastAsia="pl-PL"/>
        </w:rPr>
        <w:t xml:space="preserve">przyznanie </w:t>
      </w:r>
      <w:r w:rsidR="00871C21" w:rsidRPr="00E478FE">
        <w:rPr>
          <w:rFonts w:ascii="Verdana" w:eastAsia="Times New Roman" w:hAnsi="Verdana" w:cs="Courier New"/>
          <w:b/>
          <w:sz w:val="20"/>
          <w:szCs w:val="20"/>
          <w:lang w:val="pl-PL" w:eastAsia="pl-PL"/>
        </w:rPr>
        <w:t>stypendium naukowe</w:t>
      </w:r>
      <w:r w:rsidR="000969F1" w:rsidRPr="00E478FE">
        <w:rPr>
          <w:rFonts w:ascii="Verdana" w:eastAsia="Times New Roman" w:hAnsi="Verdana" w:cs="Courier New"/>
          <w:b/>
          <w:sz w:val="20"/>
          <w:szCs w:val="20"/>
          <w:lang w:val="pl-PL" w:eastAsia="pl-PL"/>
        </w:rPr>
        <w:t>go</w:t>
      </w:r>
      <w:r w:rsidR="00871C21" w:rsidRPr="00E478FE">
        <w:rPr>
          <w:rFonts w:ascii="Verdana" w:eastAsia="Times New Roman" w:hAnsi="Verdana" w:cs="Courier New"/>
          <w:b/>
          <w:sz w:val="20"/>
          <w:szCs w:val="20"/>
          <w:lang w:val="pl-PL" w:eastAsia="pl-PL"/>
        </w:rPr>
        <w:t xml:space="preserve"> w ramach</w:t>
      </w:r>
      <w:r w:rsidR="00131E27" w:rsidRPr="00E478FE">
        <w:rPr>
          <w:rFonts w:ascii="Verdana" w:eastAsia="Times New Roman" w:hAnsi="Verdana" w:cs="Courier New"/>
          <w:b/>
          <w:sz w:val="20"/>
          <w:szCs w:val="20"/>
          <w:lang w:val="pl-PL" w:eastAsia="pl-PL"/>
        </w:rPr>
        <w:t xml:space="preserve"> realizacji projektu badawczego OPUS.</w:t>
      </w:r>
    </w:p>
    <w:p w14:paraId="54C10012" w14:textId="77777777" w:rsidR="00871C21" w:rsidRPr="00E478FE" w:rsidRDefault="00871C21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</w:p>
    <w:p w14:paraId="0B2C8D6E" w14:textId="77777777" w:rsidR="00347F1F" w:rsidRPr="00E478FE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E478FE">
        <w:rPr>
          <w:rFonts w:ascii="Verdana" w:eastAsia="Times New Roman" w:hAnsi="Verdana" w:cs="Courier New"/>
          <w:sz w:val="20"/>
          <w:szCs w:val="20"/>
          <w:u w:val="single"/>
          <w:lang w:val="pl-PL" w:eastAsia="pl-PL"/>
        </w:rPr>
        <w:t>Nazwa stanowiska</w:t>
      </w:r>
      <w:r w:rsidR="000E3456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: doktorant</w:t>
      </w: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 stypendysta</w:t>
      </w:r>
    </w:p>
    <w:p w14:paraId="473A7519" w14:textId="24015E61" w:rsidR="00347F1F" w:rsidRPr="00E478FE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E478FE">
        <w:rPr>
          <w:rFonts w:ascii="Verdana" w:eastAsia="Times New Roman" w:hAnsi="Verdana" w:cs="Courier New"/>
          <w:sz w:val="20"/>
          <w:szCs w:val="20"/>
          <w:u w:val="single"/>
          <w:lang w:val="pl-PL" w:eastAsia="pl-PL"/>
        </w:rPr>
        <w:t>liczba stanowisk</w:t>
      </w:r>
      <w:r w:rsidR="001E074C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: </w:t>
      </w:r>
      <w:r w:rsidR="00AB2B6B">
        <w:rPr>
          <w:rFonts w:ascii="Verdana" w:eastAsia="Times New Roman" w:hAnsi="Verdana" w:cs="Courier New"/>
          <w:sz w:val="20"/>
          <w:szCs w:val="20"/>
          <w:lang w:val="pl-PL" w:eastAsia="pl-PL"/>
        </w:rPr>
        <w:t>2</w:t>
      </w:r>
    </w:p>
    <w:p w14:paraId="28AB2C81" w14:textId="77777777" w:rsidR="00347F1F" w:rsidRPr="00E478FE" w:rsidRDefault="00347F1F" w:rsidP="000969F1">
      <w:pPr>
        <w:spacing w:after="0" w:line="240" w:lineRule="auto"/>
        <w:ind w:left="1843" w:hanging="1843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E478FE">
        <w:rPr>
          <w:rFonts w:ascii="Verdana" w:eastAsia="Times New Roman" w:hAnsi="Verdana" w:cs="Courier New"/>
          <w:sz w:val="20"/>
          <w:szCs w:val="20"/>
          <w:u w:val="single"/>
          <w:lang w:val="pl-PL" w:eastAsia="pl-PL"/>
        </w:rPr>
        <w:t>Nazwa jednostki</w:t>
      </w:r>
      <w:r w:rsidR="00343B77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: Akademia Górniczo-Hutnicza im. Stanisława Staszica w Krakowie, Wydział Elektrotechniki, Automatyki, Informatyki i Inżynierii </w:t>
      </w:r>
      <w:r w:rsidR="000969F1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B</w:t>
      </w:r>
      <w:r w:rsidR="00343B77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iomedycznej</w:t>
      </w: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, Katedra Metrologii i Elektroniki</w:t>
      </w:r>
    </w:p>
    <w:p w14:paraId="49D72455" w14:textId="77777777" w:rsidR="00347F1F" w:rsidRPr="00E478FE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E478FE">
        <w:rPr>
          <w:rFonts w:ascii="Verdana" w:eastAsia="Times New Roman" w:hAnsi="Verdana" w:cs="Courier New"/>
          <w:sz w:val="20"/>
          <w:szCs w:val="20"/>
          <w:u w:val="single"/>
          <w:lang w:val="pl-PL" w:eastAsia="pl-PL"/>
        </w:rPr>
        <w:t>Miasto</w:t>
      </w: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: </w:t>
      </w:r>
      <w:r w:rsidR="00343B77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30-059 </w:t>
      </w: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Kraków</w:t>
      </w:r>
      <w:r w:rsidR="00343B77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, Al. Adama Mickiewicza 30</w:t>
      </w:r>
    </w:p>
    <w:p w14:paraId="5D99B80E" w14:textId="77777777" w:rsidR="00347F1F" w:rsidRPr="00E478FE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eastAsia="pl-PL"/>
        </w:rPr>
      </w:pPr>
      <w:r w:rsidRPr="00E478FE">
        <w:rPr>
          <w:rFonts w:ascii="Verdana" w:eastAsia="Times New Roman" w:hAnsi="Verdana" w:cs="Courier New"/>
          <w:sz w:val="20"/>
          <w:szCs w:val="20"/>
          <w:u w:val="single"/>
          <w:lang w:eastAsia="pl-PL"/>
        </w:rPr>
        <w:t>link www</w:t>
      </w:r>
      <w:r w:rsidRPr="00E478FE">
        <w:rPr>
          <w:rFonts w:ascii="Verdana" w:eastAsia="Times New Roman" w:hAnsi="Verdana" w:cs="Courier New"/>
          <w:sz w:val="20"/>
          <w:szCs w:val="20"/>
          <w:lang w:eastAsia="pl-PL"/>
        </w:rPr>
        <w:t xml:space="preserve">:  </w:t>
      </w:r>
      <w:r w:rsidR="001D4A3F" w:rsidRPr="00E478FE">
        <w:rPr>
          <w:rFonts w:ascii="Verdana" w:eastAsia="Times New Roman" w:hAnsi="Verdana" w:cs="Courier New"/>
          <w:sz w:val="20"/>
          <w:szCs w:val="20"/>
          <w:lang w:eastAsia="pl-PL"/>
        </w:rPr>
        <w:t>www.eaiib.agh.edu.pl</w:t>
      </w:r>
    </w:p>
    <w:p w14:paraId="6D36CF7E" w14:textId="77777777" w:rsidR="00347F1F" w:rsidRPr="00E478FE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E478FE">
        <w:rPr>
          <w:rFonts w:ascii="Verdana" w:eastAsia="Times New Roman" w:hAnsi="Verdana" w:cs="Courier New"/>
          <w:sz w:val="20"/>
          <w:szCs w:val="20"/>
          <w:u w:val="single"/>
          <w:lang w:val="pl-PL" w:eastAsia="pl-PL"/>
        </w:rPr>
        <w:t>Wymagania</w:t>
      </w: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:</w:t>
      </w:r>
    </w:p>
    <w:p w14:paraId="6AC30FE1" w14:textId="77777777" w:rsidR="007C46A6" w:rsidRPr="00E478FE" w:rsidRDefault="000E3456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- jest doktorantem</w:t>
      </w:r>
      <w:r w:rsidR="009716F5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 z obszaru nauk technicznych</w:t>
      </w:r>
      <w:r w:rsidR="007C46A6" w:rsidRPr="00E478FE">
        <w:rPr>
          <w:rFonts w:ascii="Verdana" w:hAnsi="Verdana"/>
          <w:sz w:val="20"/>
          <w:szCs w:val="20"/>
          <w:lang w:val="pl-PL"/>
        </w:rPr>
        <w:t>,</w:t>
      </w:r>
    </w:p>
    <w:p w14:paraId="5845155C" w14:textId="258D842F" w:rsidR="0095579D" w:rsidRPr="00E478FE" w:rsidRDefault="000E3456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- potrafi </w:t>
      </w:r>
      <w:r w:rsidR="007F7470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projek</w:t>
      </w: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tować układy scalone</w:t>
      </w:r>
      <w:r w:rsidR="0095579D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 w środowisku CADENCE w technologiach nanometrycznych,</w:t>
      </w:r>
    </w:p>
    <w:p w14:paraId="6D515677" w14:textId="471541E2" w:rsidR="0095579D" w:rsidRPr="00E478FE" w:rsidRDefault="0095579D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- </w:t>
      </w:r>
      <w:r w:rsidR="000A0244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posiada wiedzę z zakresu projektowania elektronicznych bloków analogowych i cyfrowych,</w:t>
      </w:r>
      <w:r w:rsidR="00EE5F1D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 </w:t>
      </w:r>
      <w:r w:rsidR="00655981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najlepiej z</w:t>
      </w:r>
      <w:r w:rsidR="00EE5F1D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 </w:t>
      </w:r>
      <w:proofErr w:type="spellStart"/>
      <w:r w:rsidR="00EE5F1D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t.z</w:t>
      </w:r>
      <w:proofErr w:type="spellEnd"/>
      <w:r w:rsidR="00EE5F1D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. „</w:t>
      </w:r>
      <w:proofErr w:type="spellStart"/>
      <w:r w:rsidR="00EE5F1D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mixed-signal</w:t>
      </w:r>
      <w:proofErr w:type="spellEnd"/>
      <w:r w:rsidR="00EE5F1D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”</w:t>
      </w:r>
      <w:r w:rsidR="00FF6712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,</w:t>
      </w:r>
      <w:bookmarkStart w:id="0" w:name="_GoBack"/>
      <w:bookmarkEnd w:id="0"/>
    </w:p>
    <w:p w14:paraId="646F1095" w14:textId="77777777" w:rsidR="0095579D" w:rsidRPr="00E478FE" w:rsidRDefault="000A0244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- potrafi budować </w:t>
      </w:r>
      <w:r w:rsidR="00E06F96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aplikacje</w:t>
      </w:r>
      <w:r w:rsidR="000E3456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 kon</w:t>
      </w:r>
      <w:r w:rsidR="0095579D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t</w:t>
      </w: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rolno-pomiarowe do testowania układów scalonych</w:t>
      </w:r>
      <w:r w:rsidR="0095579D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,</w:t>
      </w:r>
    </w:p>
    <w:p w14:paraId="13DC1FFD" w14:textId="5BE8DCBA" w:rsidR="009A53A2" w:rsidRPr="00E478FE" w:rsidRDefault="009A53A2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E478FE">
        <w:rPr>
          <w:rFonts w:ascii="Verdana" w:hAnsi="Verdana"/>
          <w:sz w:val="20"/>
          <w:szCs w:val="20"/>
          <w:lang w:val="pl-PL"/>
        </w:rPr>
        <w:t xml:space="preserve">- </w:t>
      </w:r>
      <w:r w:rsidR="000E3456" w:rsidRPr="00E478FE">
        <w:rPr>
          <w:rFonts w:ascii="Verdana" w:hAnsi="Verdana"/>
          <w:sz w:val="20"/>
          <w:szCs w:val="20"/>
          <w:lang w:val="pl-PL"/>
        </w:rPr>
        <w:t>posiada biegłą</w:t>
      </w:r>
      <w:r w:rsidR="005D06CB" w:rsidRPr="00E478FE">
        <w:rPr>
          <w:rFonts w:ascii="Verdana" w:hAnsi="Verdana"/>
          <w:sz w:val="20"/>
          <w:szCs w:val="20"/>
          <w:lang w:val="pl-PL"/>
        </w:rPr>
        <w:t xml:space="preserve"> znaj</w:t>
      </w:r>
      <w:r w:rsidR="00851842" w:rsidRPr="00E478FE">
        <w:rPr>
          <w:rFonts w:ascii="Verdana" w:hAnsi="Verdana"/>
          <w:sz w:val="20"/>
          <w:szCs w:val="20"/>
          <w:lang w:val="pl-PL"/>
        </w:rPr>
        <w:t>o</w:t>
      </w:r>
      <w:r w:rsidR="005D06CB" w:rsidRPr="00E478FE">
        <w:rPr>
          <w:rFonts w:ascii="Verdana" w:hAnsi="Verdana"/>
          <w:sz w:val="20"/>
          <w:szCs w:val="20"/>
          <w:lang w:val="pl-PL"/>
        </w:rPr>
        <w:t>mość języka angielskiego.</w:t>
      </w:r>
    </w:p>
    <w:p w14:paraId="7EC3EA0C" w14:textId="77777777" w:rsidR="00347F1F" w:rsidRPr="00E478FE" w:rsidRDefault="00347F1F" w:rsidP="000969F1">
      <w:pPr>
        <w:spacing w:after="0" w:line="240" w:lineRule="auto"/>
        <w:rPr>
          <w:rFonts w:ascii="Verdana" w:eastAsia="Times New Roman" w:hAnsi="Verdana" w:cs="Courier New"/>
          <w:lang w:val="pl-PL" w:eastAsia="pl-PL"/>
        </w:rPr>
      </w:pPr>
      <w:r w:rsidRPr="00E478FE">
        <w:rPr>
          <w:rFonts w:ascii="Verdana" w:eastAsia="Times New Roman" w:hAnsi="Verdana" w:cs="Courier New"/>
          <w:lang w:val="pl-PL" w:eastAsia="pl-PL"/>
        </w:rPr>
        <w:t> </w:t>
      </w:r>
    </w:p>
    <w:p w14:paraId="3CF6D6F4" w14:textId="77777777" w:rsidR="00347F1F" w:rsidRPr="00E478FE" w:rsidRDefault="00347F1F" w:rsidP="000969F1">
      <w:pPr>
        <w:spacing w:after="0" w:line="240" w:lineRule="auto"/>
        <w:jc w:val="both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E478FE">
        <w:rPr>
          <w:rFonts w:ascii="Verdana" w:eastAsia="Times New Roman" w:hAnsi="Verdana" w:cs="Courier New"/>
          <w:sz w:val="20"/>
          <w:szCs w:val="20"/>
          <w:u w:val="single"/>
          <w:lang w:val="pl-PL" w:eastAsia="pl-PL"/>
        </w:rPr>
        <w:t>Opis zadań</w:t>
      </w: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: </w:t>
      </w:r>
    </w:p>
    <w:p w14:paraId="64A12D93" w14:textId="77777777" w:rsidR="00824959" w:rsidRPr="00E478FE" w:rsidRDefault="007C46A6" w:rsidP="000969F1">
      <w:pPr>
        <w:spacing w:after="0" w:line="240" w:lineRule="auto"/>
        <w:jc w:val="both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- projektowanie i</w:t>
      </w:r>
      <w:r w:rsidR="00D63F98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 testowanie układów scalonych</w:t>
      </w: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 w technologiach VLSI</w:t>
      </w:r>
      <w:r w:rsidR="00D63F98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,</w:t>
      </w:r>
    </w:p>
    <w:p w14:paraId="165E3F90" w14:textId="77777777" w:rsidR="00824959" w:rsidRPr="00E478FE" w:rsidRDefault="00824959" w:rsidP="000969F1">
      <w:pPr>
        <w:spacing w:after="0" w:line="240" w:lineRule="auto"/>
        <w:jc w:val="both"/>
        <w:rPr>
          <w:rFonts w:ascii="Verdana" w:eastAsia="Times New Roman" w:hAnsi="Verdana" w:cs="Courier New"/>
          <w:sz w:val="20"/>
          <w:szCs w:val="20"/>
          <w:lang w:val="pl-PL" w:eastAsia="pl-PL"/>
        </w:rPr>
      </w:pPr>
    </w:p>
    <w:p w14:paraId="38B94504" w14:textId="77777777" w:rsidR="00347F1F" w:rsidRPr="00E478FE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E478FE">
        <w:rPr>
          <w:rFonts w:ascii="Verdana" w:eastAsia="Times New Roman" w:hAnsi="Verdana" w:cs="Courier New"/>
          <w:sz w:val="20"/>
          <w:szCs w:val="20"/>
          <w:u w:val="single"/>
          <w:lang w:val="pl-PL" w:eastAsia="pl-PL"/>
        </w:rPr>
        <w:t>Typ konkursu</w:t>
      </w: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: Opus</w:t>
      </w:r>
    </w:p>
    <w:p w14:paraId="36996BCB" w14:textId="43BF168D" w:rsidR="00347F1F" w:rsidRPr="00E478FE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E478FE">
        <w:rPr>
          <w:rFonts w:ascii="Verdana" w:eastAsia="Times New Roman" w:hAnsi="Verdana" w:cs="Courier New"/>
          <w:sz w:val="20"/>
          <w:szCs w:val="20"/>
          <w:u w:val="single"/>
          <w:lang w:val="pl-PL" w:eastAsia="pl-PL"/>
        </w:rPr>
        <w:t>Termin składania ofert</w:t>
      </w:r>
      <w:r w:rsidR="00A510C8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: </w:t>
      </w:r>
      <w:r w:rsidR="00B13DF0" w:rsidRPr="00392C58">
        <w:rPr>
          <w:rFonts w:ascii="Verdana" w:eastAsia="Times New Roman" w:hAnsi="Verdana" w:cs="Courier New"/>
          <w:color w:val="000000" w:themeColor="text1"/>
          <w:sz w:val="20"/>
          <w:szCs w:val="20"/>
          <w:lang w:val="pl-PL" w:eastAsia="pl-PL"/>
        </w:rPr>
        <w:t>31.05</w:t>
      </w:r>
      <w:r w:rsidR="00B13DF0">
        <w:rPr>
          <w:rFonts w:ascii="Verdana" w:eastAsia="Times New Roman" w:hAnsi="Verdana" w:cs="Courier New"/>
          <w:color w:val="FF0000"/>
          <w:sz w:val="20"/>
          <w:szCs w:val="20"/>
          <w:lang w:val="pl-PL" w:eastAsia="pl-PL"/>
        </w:rPr>
        <w:t>.</w:t>
      </w:r>
      <w:r w:rsidR="00761900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20</w:t>
      </w:r>
      <w:r w:rsidR="00761900">
        <w:rPr>
          <w:rFonts w:ascii="Verdana" w:eastAsia="Times New Roman" w:hAnsi="Verdana" w:cs="Courier New"/>
          <w:sz w:val="20"/>
          <w:szCs w:val="20"/>
          <w:lang w:val="pl-PL" w:eastAsia="pl-PL"/>
        </w:rPr>
        <w:t>22</w:t>
      </w:r>
      <w:r w:rsidR="00761900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 </w:t>
      </w:r>
      <w:r w:rsidR="00D63F98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r</w:t>
      </w:r>
      <w:r w:rsidR="009716F5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, </w:t>
      </w:r>
      <w:r w:rsidR="00890E8F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do </w:t>
      </w:r>
      <w:r w:rsidR="009716F5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godz. 16:00</w:t>
      </w:r>
    </w:p>
    <w:p w14:paraId="36C90D35" w14:textId="77777777" w:rsidR="00347F1F" w:rsidRPr="00E478FE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E478FE">
        <w:rPr>
          <w:rFonts w:ascii="Verdana" w:eastAsia="Times New Roman" w:hAnsi="Verdana" w:cs="Courier New"/>
          <w:sz w:val="20"/>
          <w:szCs w:val="20"/>
          <w:u w:val="single"/>
          <w:lang w:val="pl-PL" w:eastAsia="pl-PL"/>
        </w:rPr>
        <w:t>Forma składania ofert</w:t>
      </w: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: osobiście</w:t>
      </w:r>
    </w:p>
    <w:p w14:paraId="5A0C8883" w14:textId="77777777" w:rsidR="00347F1F" w:rsidRPr="00E478FE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E478FE">
        <w:rPr>
          <w:rFonts w:ascii="Verdana" w:eastAsia="Times New Roman" w:hAnsi="Verdana" w:cs="Courier New"/>
          <w:sz w:val="20"/>
          <w:szCs w:val="20"/>
          <w:u w:val="single"/>
          <w:lang w:val="pl-PL" w:eastAsia="pl-PL"/>
        </w:rPr>
        <w:t>Warunki zatrudnienia</w:t>
      </w: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:</w:t>
      </w:r>
    </w:p>
    <w:p w14:paraId="2DDDF6C3" w14:textId="77777777" w:rsidR="00347F1F" w:rsidRPr="00E478FE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wynagrodzenie - stypendium naukowe</w:t>
      </w:r>
      <w:r w:rsidR="00343B77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 na czas trwania projektu</w:t>
      </w:r>
    </w:p>
    <w:p w14:paraId="37506344" w14:textId="77777777" w:rsidR="00347F1F" w:rsidRPr="00E478FE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miejsc</w:t>
      </w:r>
      <w:r w:rsidR="00343B77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e pracy - AGH, Wydział </w:t>
      </w:r>
      <w:r w:rsidR="003909AB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EAIiIB, Katedra Metrologii i Elektroniki</w:t>
      </w:r>
    </w:p>
    <w:p w14:paraId="21FD0C09" w14:textId="13722539" w:rsidR="00347F1F" w:rsidRPr="00E478FE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d</w:t>
      </w:r>
      <w:r w:rsidR="00824959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ata rozpoczę</w:t>
      </w:r>
      <w:r w:rsidR="009A53A2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cia pracy: </w:t>
      </w:r>
      <w:r w:rsidR="00B13DF0" w:rsidRPr="00392C58">
        <w:rPr>
          <w:rFonts w:ascii="Verdana" w:eastAsia="Times New Roman" w:hAnsi="Verdana" w:cs="Courier New"/>
          <w:color w:val="000000" w:themeColor="text1"/>
          <w:sz w:val="20"/>
          <w:szCs w:val="20"/>
          <w:lang w:val="pl-PL" w:eastAsia="pl-PL"/>
        </w:rPr>
        <w:t>czerwiec</w:t>
      </w:r>
      <w:r w:rsidR="00761900" w:rsidRPr="0040161F">
        <w:rPr>
          <w:rFonts w:ascii="Verdana" w:eastAsia="Times New Roman" w:hAnsi="Verdana" w:cs="Courier New"/>
          <w:color w:val="FF0000"/>
          <w:sz w:val="20"/>
          <w:szCs w:val="20"/>
          <w:lang w:val="pl-PL" w:eastAsia="pl-PL"/>
        </w:rPr>
        <w:t xml:space="preserve"> </w:t>
      </w:r>
      <w:r w:rsidR="00761900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20</w:t>
      </w:r>
      <w:r w:rsidR="00761900">
        <w:rPr>
          <w:rFonts w:ascii="Verdana" w:eastAsia="Times New Roman" w:hAnsi="Verdana" w:cs="Courier New"/>
          <w:sz w:val="20"/>
          <w:szCs w:val="20"/>
          <w:lang w:val="pl-PL" w:eastAsia="pl-PL"/>
        </w:rPr>
        <w:t>22</w:t>
      </w:r>
    </w:p>
    <w:p w14:paraId="03C37111" w14:textId="5A636232" w:rsidR="00347F1F" w:rsidRPr="00E478FE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czas trwania umowy: </w:t>
      </w:r>
      <w:r w:rsidR="00F417F6">
        <w:rPr>
          <w:rFonts w:ascii="Verdana" w:eastAsia="Times New Roman" w:hAnsi="Verdana" w:cs="Courier New"/>
          <w:sz w:val="20"/>
          <w:szCs w:val="20"/>
          <w:lang w:val="pl-PL" w:eastAsia="pl-PL"/>
        </w:rPr>
        <w:t>do zakończenia projektu, ale nie dłużej niż 36 miesięcy</w:t>
      </w:r>
    </w:p>
    <w:p w14:paraId="7BD54AB3" w14:textId="77777777" w:rsidR="00347F1F" w:rsidRPr="00E478FE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E478FE">
        <w:rPr>
          <w:rFonts w:ascii="Verdana" w:eastAsia="Times New Roman" w:hAnsi="Verdana" w:cs="Courier New"/>
          <w:sz w:val="20"/>
          <w:szCs w:val="20"/>
          <w:u w:val="single"/>
          <w:lang w:val="pl-PL" w:eastAsia="pl-PL"/>
        </w:rPr>
        <w:t>Wymagane dokumenty</w:t>
      </w: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:</w:t>
      </w:r>
    </w:p>
    <w:p w14:paraId="409FB7B4" w14:textId="77777777" w:rsidR="00347F1F" w:rsidRPr="00E478FE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- list motywacyjny</w:t>
      </w:r>
      <w:r w:rsidR="007C46A6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,</w:t>
      </w:r>
    </w:p>
    <w:p w14:paraId="4A5745D6" w14:textId="77777777" w:rsidR="00347F1F" w:rsidRPr="00E478FE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- CV z opisem osiągnięć naukowych i dorobku naukowego</w:t>
      </w:r>
      <w:r w:rsidR="007C46A6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,</w:t>
      </w:r>
    </w:p>
    <w:p w14:paraId="111F0D98" w14:textId="77777777" w:rsidR="007C46A6" w:rsidRPr="00E478FE" w:rsidRDefault="000E3456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- lista publikacji,</w:t>
      </w:r>
    </w:p>
    <w:p w14:paraId="6F593471" w14:textId="77777777" w:rsidR="003909AB" w:rsidRPr="00E478FE" w:rsidRDefault="007C46A6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- dane kontaktowe.</w:t>
      </w:r>
      <w:r w:rsidR="00D63F98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br/>
      </w:r>
    </w:p>
    <w:p w14:paraId="4C3DC40B" w14:textId="6415DAAA" w:rsidR="00347F1F" w:rsidRPr="00E478FE" w:rsidRDefault="00347F1F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Aplik</w:t>
      </w:r>
      <w:r w:rsidR="00716C34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ację należy składać osobiście w: Akademia Górniczo-Hutnicza w Krakowie, Pawilon B-1, pokój </w:t>
      </w: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214</w:t>
      </w:r>
      <w:r w:rsidR="00716C34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A</w:t>
      </w: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; 30-059 Kraków, Al.</w:t>
      </w:r>
      <w:r w:rsidR="00CF2BE0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 </w:t>
      </w:r>
      <w:proofErr w:type="spellStart"/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A.Mickiewicza</w:t>
      </w:r>
      <w:proofErr w:type="spellEnd"/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 30</w:t>
      </w:r>
    </w:p>
    <w:p w14:paraId="7896B089" w14:textId="77777777" w:rsidR="003909AB" w:rsidRPr="00E478FE" w:rsidRDefault="003909AB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</w:p>
    <w:p w14:paraId="47FF701B" w14:textId="77777777" w:rsidR="00716C34" w:rsidRPr="00E478FE" w:rsidRDefault="00347F1F" w:rsidP="000969F1">
      <w:pPr>
        <w:spacing w:after="0" w:line="240" w:lineRule="auto"/>
        <w:jc w:val="both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E478FE">
        <w:rPr>
          <w:rFonts w:ascii="Verdana" w:eastAsia="Times New Roman" w:hAnsi="Verdana" w:cs="Courier New"/>
          <w:sz w:val="20"/>
          <w:szCs w:val="20"/>
          <w:u w:val="single"/>
          <w:lang w:val="pl-PL" w:eastAsia="pl-PL"/>
        </w:rPr>
        <w:t>Informacje dodatkowe</w:t>
      </w: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: Konkurs ma charakter otwarty. Procedura konkursowa zostanie przeprowadzona zgodnie z regulaminem NCN. Rozmowy kwalifikacyjne odbędą się po zamknięciu terminu składania aplikacji. Kandydaci zostaną poinformowani o wynikach I etapu rekrutacji oraz o terminie rozmowy kwalifikacyjnej. </w:t>
      </w:r>
    </w:p>
    <w:p w14:paraId="2D7C8ADC" w14:textId="77777777" w:rsidR="00716C34" w:rsidRPr="00E478FE" w:rsidRDefault="00347F1F" w:rsidP="000969F1">
      <w:pPr>
        <w:spacing w:after="0" w:line="240" w:lineRule="auto"/>
        <w:jc w:val="both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Dodatkowych informacji na temat konkursu udziela kierownik projektu</w:t>
      </w:r>
      <w:r w:rsidR="00716C34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:</w:t>
      </w:r>
    </w:p>
    <w:p w14:paraId="1DE7E59A" w14:textId="77777777" w:rsidR="00347F1F" w:rsidRPr="00E478FE" w:rsidRDefault="00182316" w:rsidP="000969F1">
      <w:pPr>
        <w:spacing w:after="0" w:line="240" w:lineRule="auto"/>
        <w:jc w:val="both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dr Bogdan Staszewski</w:t>
      </w:r>
      <w:r w:rsidR="007016FA"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: AGH, Wydział EAIiIB, Katedra Metrologii i Elektroniki</w:t>
      </w: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,</w:t>
      </w:r>
    </w:p>
    <w:p w14:paraId="646009F4" w14:textId="77777777" w:rsidR="00182316" w:rsidRPr="00E478FE" w:rsidRDefault="00182316" w:rsidP="000969F1">
      <w:pPr>
        <w:spacing w:after="0" w:line="240" w:lineRule="auto"/>
        <w:jc w:val="both"/>
        <w:rPr>
          <w:rFonts w:ascii="Verdana" w:eastAsia="Times New Roman" w:hAnsi="Verdana" w:cs="Courier New"/>
          <w:sz w:val="20"/>
          <w:szCs w:val="20"/>
          <w:lang w:eastAsia="pl-PL"/>
        </w:rPr>
      </w:pPr>
      <w:r w:rsidRPr="00E478FE">
        <w:rPr>
          <w:rFonts w:ascii="Verdana" w:eastAsia="Times New Roman" w:hAnsi="Verdana" w:cs="Courier New"/>
          <w:sz w:val="20"/>
          <w:szCs w:val="20"/>
          <w:lang w:eastAsia="pl-PL"/>
        </w:rPr>
        <w:t>e-mail:</w:t>
      </w:r>
      <w:r w:rsidRPr="00E478FE">
        <w:t xml:space="preserve"> </w:t>
      </w:r>
      <w:hyperlink r:id="rId4" w:history="1">
        <w:r w:rsidRPr="00E478FE">
          <w:rPr>
            <w:rStyle w:val="Hipercze"/>
            <w:rFonts w:ascii="Verdana" w:eastAsia="Times New Roman" w:hAnsi="Verdana" w:cs="Courier New"/>
            <w:color w:val="auto"/>
            <w:sz w:val="20"/>
            <w:szCs w:val="20"/>
            <w:lang w:eastAsia="pl-PL"/>
          </w:rPr>
          <w:t>staszewski@agh.edu.pl</w:t>
        </w:r>
      </w:hyperlink>
      <w:r w:rsidRPr="00E478FE">
        <w:rPr>
          <w:rFonts w:ascii="Verdana" w:eastAsia="Times New Roman" w:hAnsi="Verdana" w:cs="Courier New"/>
          <w:sz w:val="20"/>
          <w:szCs w:val="20"/>
          <w:lang w:eastAsia="pl-PL"/>
        </w:rPr>
        <w:t>, http://www.bogdanst.com/</w:t>
      </w:r>
    </w:p>
    <w:p w14:paraId="536ABAA5" w14:textId="77777777" w:rsidR="00182316" w:rsidRPr="00E478FE" w:rsidRDefault="00182316" w:rsidP="000969F1">
      <w:pPr>
        <w:spacing w:after="0" w:line="240" w:lineRule="auto"/>
        <w:jc w:val="both"/>
        <w:rPr>
          <w:rFonts w:ascii="Verdana" w:eastAsia="Times New Roman" w:hAnsi="Verdana" w:cs="Courier New"/>
          <w:sz w:val="20"/>
          <w:szCs w:val="20"/>
          <w:lang w:eastAsia="pl-PL"/>
        </w:rPr>
      </w:pPr>
    </w:p>
    <w:p w14:paraId="40872016" w14:textId="77777777" w:rsidR="003909AB" w:rsidRPr="00E478FE" w:rsidRDefault="003909AB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eastAsia="pl-PL"/>
        </w:rPr>
      </w:pPr>
    </w:p>
    <w:p w14:paraId="1AE6C529" w14:textId="4DFC1B47" w:rsidR="00347F1F" w:rsidRPr="00E478FE" w:rsidRDefault="00824959" w:rsidP="000969F1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 xml:space="preserve">Data ogłoszenia: </w:t>
      </w:r>
      <w:r w:rsidR="00392C58" w:rsidRPr="00392C58">
        <w:rPr>
          <w:rFonts w:ascii="Verdana" w:eastAsia="Times New Roman" w:hAnsi="Verdana" w:cs="Courier New"/>
          <w:color w:val="000000" w:themeColor="text1"/>
          <w:sz w:val="20"/>
          <w:szCs w:val="20"/>
          <w:lang w:val="pl-PL" w:eastAsia="pl-PL"/>
        </w:rPr>
        <w:t>11.05.2022</w:t>
      </w:r>
    </w:p>
    <w:p w14:paraId="22266F38" w14:textId="77777777" w:rsidR="00347F1F" w:rsidRPr="00E478FE" w:rsidRDefault="00347F1F" w:rsidP="00347F1F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 </w:t>
      </w:r>
    </w:p>
    <w:p w14:paraId="37856919" w14:textId="77777777" w:rsidR="00347F1F" w:rsidRPr="00E478FE" w:rsidRDefault="00347F1F" w:rsidP="00347F1F">
      <w:pPr>
        <w:spacing w:after="0" w:line="240" w:lineRule="auto"/>
        <w:rPr>
          <w:rFonts w:ascii="Verdana" w:eastAsia="Times New Roman" w:hAnsi="Verdana" w:cs="Courier New"/>
          <w:sz w:val="20"/>
          <w:szCs w:val="20"/>
          <w:lang w:val="pl-PL" w:eastAsia="pl-PL"/>
        </w:rPr>
      </w:pPr>
      <w:r w:rsidRPr="00E478FE">
        <w:rPr>
          <w:rFonts w:ascii="Verdana" w:eastAsia="Times New Roman" w:hAnsi="Verdana" w:cs="Courier New"/>
          <w:sz w:val="20"/>
          <w:szCs w:val="20"/>
          <w:lang w:val="pl-PL" w:eastAsia="pl-PL"/>
        </w:rPr>
        <w:t> </w:t>
      </w:r>
    </w:p>
    <w:p w14:paraId="141DAEF0" w14:textId="77777777" w:rsidR="00A81178" w:rsidRPr="00E478FE" w:rsidRDefault="00A81178">
      <w:pPr>
        <w:rPr>
          <w:lang w:val="pl-PL"/>
        </w:rPr>
      </w:pPr>
    </w:p>
    <w:sectPr w:rsidR="00A81178" w:rsidRPr="00E478FE" w:rsidSect="000969F1">
      <w:pgSz w:w="11906" w:h="16838"/>
      <w:pgMar w:top="1417" w:right="1274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zNzO2NDA2MjIwMTdT0lEKTi0uzszPAykwrQUAwPUghiwAAAA="/>
  </w:docVars>
  <w:rsids>
    <w:rsidRoot w:val="00347F1F"/>
    <w:rsid w:val="000969F1"/>
    <w:rsid w:val="000A0244"/>
    <w:rsid w:val="000E3456"/>
    <w:rsid w:val="000F6F12"/>
    <w:rsid w:val="00131E27"/>
    <w:rsid w:val="00182316"/>
    <w:rsid w:val="001C0B4E"/>
    <w:rsid w:val="001D4A3F"/>
    <w:rsid w:val="001E074C"/>
    <w:rsid w:val="002830E6"/>
    <w:rsid w:val="00286E8D"/>
    <w:rsid w:val="002A2446"/>
    <w:rsid w:val="002D6CD1"/>
    <w:rsid w:val="00343B77"/>
    <w:rsid w:val="00347F1F"/>
    <w:rsid w:val="00373682"/>
    <w:rsid w:val="003909AB"/>
    <w:rsid w:val="00392C58"/>
    <w:rsid w:val="003B2388"/>
    <w:rsid w:val="003E1078"/>
    <w:rsid w:val="003E5072"/>
    <w:rsid w:val="0040161F"/>
    <w:rsid w:val="004D2927"/>
    <w:rsid w:val="00522FE9"/>
    <w:rsid w:val="005C4969"/>
    <w:rsid w:val="005D06CB"/>
    <w:rsid w:val="005F6932"/>
    <w:rsid w:val="00634C9F"/>
    <w:rsid w:val="00655981"/>
    <w:rsid w:val="007016FA"/>
    <w:rsid w:val="00716C34"/>
    <w:rsid w:val="00761900"/>
    <w:rsid w:val="00782AA8"/>
    <w:rsid w:val="007C46A6"/>
    <w:rsid w:val="007F4E2B"/>
    <w:rsid w:val="007F7470"/>
    <w:rsid w:val="00824959"/>
    <w:rsid w:val="00846691"/>
    <w:rsid w:val="00851842"/>
    <w:rsid w:val="00871C21"/>
    <w:rsid w:val="00890E8F"/>
    <w:rsid w:val="008B4D0A"/>
    <w:rsid w:val="0095579D"/>
    <w:rsid w:val="009716F5"/>
    <w:rsid w:val="009A53A2"/>
    <w:rsid w:val="00A225FF"/>
    <w:rsid w:val="00A510C8"/>
    <w:rsid w:val="00A81178"/>
    <w:rsid w:val="00AA5DEA"/>
    <w:rsid w:val="00AB2B6B"/>
    <w:rsid w:val="00AE4296"/>
    <w:rsid w:val="00B13DF0"/>
    <w:rsid w:val="00B13E78"/>
    <w:rsid w:val="00B16FE6"/>
    <w:rsid w:val="00CF2BE0"/>
    <w:rsid w:val="00D104A7"/>
    <w:rsid w:val="00D63F98"/>
    <w:rsid w:val="00D91058"/>
    <w:rsid w:val="00DF1C07"/>
    <w:rsid w:val="00E06F96"/>
    <w:rsid w:val="00E478FE"/>
    <w:rsid w:val="00E81ED3"/>
    <w:rsid w:val="00EE5F1D"/>
    <w:rsid w:val="00F417F6"/>
    <w:rsid w:val="00FD58B1"/>
    <w:rsid w:val="00FF67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772D0A"/>
  <w15:docId w15:val="{11D4DD69-5D4D-41AE-B4DA-9BE0EE14BE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182316"/>
    <w:rPr>
      <w:color w:val="0000FF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A2446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A2446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838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84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8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0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1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032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28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0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38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76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25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9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2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4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5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3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0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6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45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0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38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0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76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80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34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2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01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64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staszewski@agh.edu.pl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10</Words>
  <Characters>1864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rawczyk</cp:lastModifiedBy>
  <cp:revision>4</cp:revision>
  <cp:lastPrinted>2018-07-27T09:42:00Z</cp:lastPrinted>
  <dcterms:created xsi:type="dcterms:W3CDTF">2022-05-11T06:00:00Z</dcterms:created>
  <dcterms:modified xsi:type="dcterms:W3CDTF">2022-05-11T06:38:00Z</dcterms:modified>
</cp:coreProperties>
</file>